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0417" w:rsidRPr="00170417" w:rsidRDefault="00170417" w:rsidP="00170417">
      <w:bookmarkStart w:id="0" w:name="_GoBack"/>
      <w:r w:rsidRPr="00170417">
        <w:t>The rich, the poor and the trash</w:t>
      </w:r>
    </w:p>
    <w:bookmarkEnd w:id="0"/>
    <w:p w:rsidR="00467DEC" w:rsidRDefault="00467DEC"/>
    <w:p w:rsidR="00467DEC" w:rsidRDefault="00467DEC">
      <w:hyperlink r:id="rId4" w:history="1">
        <w:r w:rsidRPr="002C6300">
          <w:rPr>
            <w:rStyle w:val="Hyperlink"/>
          </w:rPr>
          <w:t>https://www.youtube.com/watch?v=G_e7eFSkEjw</w:t>
        </w:r>
      </w:hyperlink>
    </w:p>
    <w:p w:rsidR="00467DEC" w:rsidRDefault="00467DEC"/>
    <w:p w:rsidR="006430BC" w:rsidRDefault="00C2299F">
      <w:r>
        <w:t>Gender</w:t>
      </w:r>
      <w:r w:rsidR="006E0D12">
        <w:t xml:space="preserve"> Development</w:t>
      </w:r>
    </w:p>
    <w:p w:rsidR="002D2A1E" w:rsidRDefault="00170417">
      <w:hyperlink r:id="rId5" w:history="1">
        <w:r w:rsidR="002D2A1E" w:rsidRPr="0061098F">
          <w:rPr>
            <w:rStyle w:val="Hyperlink"/>
          </w:rPr>
          <w:t>https://www.youtube.com/watch?v=4viXOGvvu0Y</w:t>
        </w:r>
      </w:hyperlink>
    </w:p>
    <w:p w:rsidR="002D2A1E" w:rsidRDefault="002D2A1E"/>
    <w:p w:rsidR="004E3B2A" w:rsidRDefault="00170417">
      <w:hyperlink r:id="rId6" w:history="1">
        <w:r w:rsidR="004E3B2A" w:rsidRPr="0061098F">
          <w:rPr>
            <w:rStyle w:val="Hyperlink"/>
          </w:rPr>
          <w:t>https://www.youtube.com/watch?v=VjoLWvQJ1iw</w:t>
        </w:r>
      </w:hyperlink>
    </w:p>
    <w:p w:rsidR="004E3B2A" w:rsidRDefault="004E3B2A"/>
    <w:p w:rsidR="002D2A1E" w:rsidRDefault="00170417">
      <w:hyperlink r:id="rId7" w:history="1">
        <w:r w:rsidR="002D2A1E" w:rsidRPr="0061098F">
          <w:rPr>
            <w:rStyle w:val="Hyperlink"/>
          </w:rPr>
          <w:t>https://www.youtube.com/watch?v=3eLdLAayNIQ</w:t>
        </w:r>
      </w:hyperlink>
    </w:p>
    <w:p w:rsidR="002D2A1E" w:rsidRDefault="002D2A1E"/>
    <w:p w:rsidR="00E41A43" w:rsidRDefault="00170417" w:rsidP="00C2299F">
      <w:hyperlink r:id="rId8" w:history="1">
        <w:r w:rsidR="00E41A43" w:rsidRPr="0061098F">
          <w:rPr>
            <w:rStyle w:val="Hyperlink"/>
          </w:rPr>
          <w:t>https://www.youtube.com/watch?v=0WRNwDptQe8</w:t>
        </w:r>
      </w:hyperlink>
    </w:p>
    <w:p w:rsidR="00E41A43" w:rsidRDefault="00E41A43" w:rsidP="00C2299F"/>
    <w:p w:rsidR="00C2299F" w:rsidRDefault="0017709A" w:rsidP="00C2299F">
      <w:hyperlink r:id="rId9" w:history="1">
        <w:r w:rsidR="00E41A43" w:rsidRPr="0061098F">
          <w:rPr>
            <w:rStyle w:val="Hyperlink"/>
          </w:rPr>
          <w:t>https://www.youtube.com/watch?v=M8EiCCTto9U</w:t>
        </w:r>
      </w:hyperlink>
    </w:p>
    <w:p w:rsidR="00904640" w:rsidRDefault="00904640" w:rsidP="00C2299F"/>
    <w:p w:rsidR="00904640" w:rsidRDefault="00170417" w:rsidP="00C2299F">
      <w:hyperlink r:id="rId10" w:history="1">
        <w:r w:rsidR="00904640" w:rsidRPr="0061098F">
          <w:rPr>
            <w:rStyle w:val="Hyperlink"/>
          </w:rPr>
          <w:t>https://www.youtube.com/watch?v=3K6c6FKzSZ8</w:t>
        </w:r>
      </w:hyperlink>
    </w:p>
    <w:p w:rsidR="00C2299F" w:rsidRDefault="00C2299F" w:rsidP="00C2299F"/>
    <w:p w:rsidR="00C2299F" w:rsidRDefault="00170417" w:rsidP="00C2299F">
      <w:hyperlink r:id="rId11" w:history="1">
        <w:r w:rsidR="00C2299F" w:rsidRPr="0061098F">
          <w:rPr>
            <w:rStyle w:val="Hyperlink"/>
          </w:rPr>
          <w:t>https://www.youtube.com/watch?v=rSg_hjvgpe0</w:t>
        </w:r>
      </w:hyperlink>
    </w:p>
    <w:p w:rsidR="00C2299F" w:rsidRDefault="00C2299F" w:rsidP="00C2299F"/>
    <w:p w:rsidR="002D2A1E" w:rsidRDefault="002D2A1E"/>
    <w:p w:rsidR="00C2299F" w:rsidRDefault="00C2299F" w:rsidP="00C2299F">
      <w:r>
        <w:t>Human Development</w:t>
      </w:r>
    </w:p>
    <w:p w:rsidR="002D2A1E" w:rsidRDefault="002D2A1E"/>
    <w:p w:rsidR="008A50D3" w:rsidRDefault="00170417">
      <w:hyperlink r:id="rId12" w:history="1">
        <w:r w:rsidR="002D2A1E" w:rsidRPr="0061098F">
          <w:rPr>
            <w:rStyle w:val="Hyperlink"/>
          </w:rPr>
          <w:t>https://www.youtube.com/watch?v=hUsrRwe9r04</w:t>
        </w:r>
      </w:hyperlink>
    </w:p>
    <w:p w:rsidR="008A50D3" w:rsidRDefault="008A50D3"/>
    <w:p w:rsidR="002F6814" w:rsidRDefault="00170417">
      <w:hyperlink r:id="rId13" w:history="1">
        <w:r w:rsidR="002F6814" w:rsidRPr="009F43FC">
          <w:rPr>
            <w:rStyle w:val="Hyperlink"/>
          </w:rPr>
          <w:t>https://www.youtube.com/watch?v=HwgZQ1DqG3w</w:t>
        </w:r>
      </w:hyperlink>
    </w:p>
    <w:p w:rsidR="002F6814" w:rsidRDefault="002F6814"/>
    <w:p w:rsidR="006E0D12" w:rsidRDefault="00170417">
      <w:hyperlink r:id="rId14" w:history="1">
        <w:r w:rsidR="008A50D3" w:rsidRPr="009F43FC">
          <w:rPr>
            <w:rStyle w:val="Hyperlink"/>
          </w:rPr>
          <w:t>https://www.youtube.com/watch?v=EuczJTVGk6c</w:t>
        </w:r>
      </w:hyperlink>
    </w:p>
    <w:p w:rsidR="006E0D12" w:rsidRDefault="006E0D12"/>
    <w:p w:rsidR="002F6814" w:rsidRDefault="00170417">
      <w:hyperlink r:id="rId15" w:history="1">
        <w:r w:rsidR="002F6814" w:rsidRPr="009F43FC">
          <w:rPr>
            <w:rStyle w:val="Hyperlink"/>
          </w:rPr>
          <w:t>https://www.youtube.com/watch?v=4PkD4JebMAY</w:t>
        </w:r>
      </w:hyperlink>
    </w:p>
    <w:p w:rsidR="002F6814" w:rsidRDefault="002F6814"/>
    <w:p w:rsidR="006E0D12" w:rsidRDefault="00170417">
      <w:hyperlink r:id="rId16" w:history="1">
        <w:r w:rsidR="002F6814" w:rsidRPr="009F43FC">
          <w:rPr>
            <w:rStyle w:val="Hyperlink"/>
          </w:rPr>
          <w:t>https://www.youtube.com/watch?v=jbkSRLYSojo</w:t>
        </w:r>
      </w:hyperlink>
    </w:p>
    <w:p w:rsidR="006E0D12" w:rsidRDefault="006E0D12"/>
    <w:p w:rsidR="006E0D12" w:rsidRDefault="00170417">
      <w:hyperlink r:id="rId17" w:history="1">
        <w:r w:rsidR="006E0D12" w:rsidRPr="009C1A88">
          <w:rPr>
            <w:rStyle w:val="Hyperlink"/>
          </w:rPr>
          <w:t>https://www.youtube.com/watch?v=hVimVzgtD6w</w:t>
        </w:r>
      </w:hyperlink>
    </w:p>
    <w:p w:rsidR="006E0D12" w:rsidRDefault="006E0D12"/>
    <w:p w:rsidR="006E0D12" w:rsidRDefault="00170417">
      <w:hyperlink r:id="rId18" w:history="1">
        <w:r w:rsidR="00117662" w:rsidRPr="00922921">
          <w:rPr>
            <w:rStyle w:val="Hyperlink"/>
          </w:rPr>
          <w:t>http://www.firstpost.com/india/70-years-of-independence-indias-life-expectancy-literacy-indicators-look-up-while-imr-income-inequality-are-worries-3928501.html</w:t>
        </w:r>
      </w:hyperlink>
    </w:p>
    <w:p w:rsidR="00117662" w:rsidRDefault="00117662"/>
    <w:sectPr w:rsidR="001176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TYzNrE0MjS0MDVT0lEKTi0uzszPAykwqwUA9rNpliwAAAA="/>
  </w:docVars>
  <w:rsids>
    <w:rsidRoot w:val="006E0D12"/>
    <w:rsid w:val="00117662"/>
    <w:rsid w:val="00170417"/>
    <w:rsid w:val="0017709A"/>
    <w:rsid w:val="002D2A1E"/>
    <w:rsid w:val="002F6814"/>
    <w:rsid w:val="00467DEC"/>
    <w:rsid w:val="004E3B2A"/>
    <w:rsid w:val="006430BC"/>
    <w:rsid w:val="006E0D12"/>
    <w:rsid w:val="008A50D3"/>
    <w:rsid w:val="00904640"/>
    <w:rsid w:val="00C2299F"/>
    <w:rsid w:val="00CD5010"/>
    <w:rsid w:val="00D9158E"/>
    <w:rsid w:val="00E41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993FA"/>
  <w15:chartTrackingRefBased/>
  <w15:docId w15:val="{DBEF390F-57D2-4B1A-B8E9-2A1F16803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7041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0D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0D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041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50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0WRNwDptQe8" TargetMode="External"/><Relationship Id="rId13" Type="http://schemas.openxmlformats.org/officeDocument/2006/relationships/hyperlink" Target="https://www.youtube.com/watch?v=HwgZQ1DqG3w" TargetMode="External"/><Relationship Id="rId18" Type="http://schemas.openxmlformats.org/officeDocument/2006/relationships/hyperlink" Target="http://www.firstpost.com/india/70-years-of-independence-indias-life-expectancy-literacy-indicators-look-up-while-imr-income-inequality-are-worries-3928501.html" TargetMode="External"/><Relationship Id="rId3" Type="http://schemas.openxmlformats.org/officeDocument/2006/relationships/webSettings" Target="webSettings.xml"/><Relationship Id="rId21" Type="http://schemas.openxmlformats.org/officeDocument/2006/relationships/customXml" Target="../customXml/item1.xml"/><Relationship Id="rId7" Type="http://schemas.openxmlformats.org/officeDocument/2006/relationships/hyperlink" Target="https://www.youtube.com/watch?v=3eLdLAayNIQ" TargetMode="External"/><Relationship Id="rId12" Type="http://schemas.openxmlformats.org/officeDocument/2006/relationships/hyperlink" Target="https://www.youtube.com/watch?v=hUsrRwe9r04" TargetMode="External"/><Relationship Id="rId17" Type="http://schemas.openxmlformats.org/officeDocument/2006/relationships/hyperlink" Target="https://www.youtube.com/watch?v=hVimVzgtD6w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v=jbkSRLYSojo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VjoLWvQJ1iw" TargetMode="External"/><Relationship Id="rId11" Type="http://schemas.openxmlformats.org/officeDocument/2006/relationships/hyperlink" Target="https://www.youtube.com/watch?v=rSg_hjvgpe0" TargetMode="External"/><Relationship Id="rId5" Type="http://schemas.openxmlformats.org/officeDocument/2006/relationships/hyperlink" Target="https://www.youtube.com/watch?v=4viXOGvvu0Y" TargetMode="External"/><Relationship Id="rId15" Type="http://schemas.openxmlformats.org/officeDocument/2006/relationships/hyperlink" Target="https://www.youtube.com/watch?v=4PkD4JebMAY" TargetMode="External"/><Relationship Id="rId23" Type="http://schemas.openxmlformats.org/officeDocument/2006/relationships/customXml" Target="../customXml/item3.xml"/><Relationship Id="rId10" Type="http://schemas.openxmlformats.org/officeDocument/2006/relationships/hyperlink" Target="https://www.youtube.com/watch?v=3K6c6FKzSZ8" TargetMode="External"/><Relationship Id="rId19" Type="http://schemas.openxmlformats.org/officeDocument/2006/relationships/fontTable" Target="fontTable.xml"/><Relationship Id="rId4" Type="http://schemas.openxmlformats.org/officeDocument/2006/relationships/hyperlink" Target="https://www.youtube.com/watch?v=G_e7eFSkEjw" TargetMode="External"/><Relationship Id="rId9" Type="http://schemas.openxmlformats.org/officeDocument/2006/relationships/hyperlink" Target="https://www.youtube.com/watch?v=M8EiCCTto9U" TargetMode="External"/><Relationship Id="rId14" Type="http://schemas.openxmlformats.org/officeDocument/2006/relationships/hyperlink" Target="https://www.youtube.com/watch?v=EuczJTVGk6c" TargetMode="Externa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04A4F699AC1A4696D2CA3F1BF2EDE2" ma:contentTypeVersion="4" ma:contentTypeDescription="Create a new document." ma:contentTypeScope="" ma:versionID="cef5e5f1a2448f91589018474e47756e">
  <xsd:schema xmlns:xsd="http://www.w3.org/2001/XMLSchema" xmlns:xs="http://www.w3.org/2001/XMLSchema" xmlns:p="http://schemas.microsoft.com/office/2006/metadata/properties" xmlns:ns2="f8f8aa60-9b5b-4b6b-876b-f93e9df4a875" targetNamespace="http://schemas.microsoft.com/office/2006/metadata/properties" ma:root="true" ma:fieldsID="acb252b50b899d31b5eef60387bc5a86" ns2:_="">
    <xsd:import namespace="f8f8aa60-9b5b-4b6b-876b-f93e9df4a8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8aa60-9b5b-4b6b-876b-f93e9df4a8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4A9B52-65E9-496C-9F9A-ED8C8E8CBE37}"/>
</file>

<file path=customXml/itemProps2.xml><?xml version="1.0" encoding="utf-8"?>
<ds:datastoreItem xmlns:ds="http://schemas.openxmlformats.org/officeDocument/2006/customXml" ds:itemID="{1F8AE865-4C45-40F2-A202-2F95FE84F33F}"/>
</file>

<file path=customXml/itemProps3.xml><?xml version="1.0" encoding="utf-8"?>
<ds:datastoreItem xmlns:ds="http://schemas.openxmlformats.org/officeDocument/2006/customXml" ds:itemID="{9742D9E7-9651-45BC-ABA2-051FCCA062F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Goswami</dc:creator>
  <cp:keywords/>
  <dc:description/>
  <cp:lastModifiedBy>K. Goswami</cp:lastModifiedBy>
  <cp:revision>6</cp:revision>
  <dcterms:created xsi:type="dcterms:W3CDTF">2022-01-19T12:56:00Z</dcterms:created>
  <dcterms:modified xsi:type="dcterms:W3CDTF">2022-01-2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04A4F699AC1A4696D2CA3F1BF2EDE2</vt:lpwstr>
  </property>
</Properties>
</file>